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us)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r w:rsidRPr="00E301A5">
        <w:t>IPr</w:t>
      </w:r>
      <w:bookmarkEnd w:id="367"/>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r w:rsidRPr="00E301A5">
        <w:t>IPb</w:t>
      </w:r>
      <w:bookmarkEnd w:id="368"/>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07CD8" w14:textId="77777777" w:rsidR="008C7028" w:rsidRDefault="008C7028">
      <w:pPr>
        <w:spacing w:after="0" w:line="240" w:lineRule="auto"/>
      </w:pPr>
      <w:r>
        <w:separator/>
      </w:r>
    </w:p>
    <w:p w14:paraId="296265A7" w14:textId="77777777" w:rsidR="008C7028" w:rsidRDefault="008C7028"/>
    <w:p w14:paraId="3EE282D2" w14:textId="77777777" w:rsidR="008C7028" w:rsidRDefault="008C7028" w:rsidP="00360124"/>
  </w:endnote>
  <w:endnote w:type="continuationSeparator" w:id="0">
    <w:p w14:paraId="273AB360" w14:textId="77777777" w:rsidR="008C7028" w:rsidRDefault="008C7028">
      <w:pPr>
        <w:spacing w:after="0" w:line="240" w:lineRule="auto"/>
      </w:pPr>
      <w:r>
        <w:continuationSeparator/>
      </w:r>
    </w:p>
    <w:p w14:paraId="12003B66" w14:textId="77777777" w:rsidR="008C7028" w:rsidRDefault="008C7028"/>
    <w:p w14:paraId="2DF38382" w14:textId="77777777" w:rsidR="008C7028" w:rsidRDefault="008C7028" w:rsidP="00360124"/>
  </w:endnote>
  <w:endnote w:type="continuationNotice" w:id="1">
    <w:p w14:paraId="5AD3BFAA" w14:textId="77777777" w:rsidR="008C7028" w:rsidRDefault="008C7028">
      <w:pPr>
        <w:spacing w:after="0" w:line="240" w:lineRule="auto"/>
      </w:pPr>
    </w:p>
    <w:p w14:paraId="086CD638" w14:textId="77777777" w:rsidR="008C7028" w:rsidRDefault="008C7028"/>
    <w:p w14:paraId="5262E6AD" w14:textId="77777777" w:rsidR="008C7028" w:rsidRDefault="008C702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58B2E" w14:textId="77777777" w:rsidR="008C7028" w:rsidRDefault="008C7028">
      <w:pPr>
        <w:spacing w:after="0" w:line="240" w:lineRule="auto"/>
      </w:pPr>
      <w:r>
        <w:separator/>
      </w:r>
    </w:p>
    <w:p w14:paraId="0D196005" w14:textId="77777777" w:rsidR="008C7028" w:rsidRDefault="008C7028"/>
    <w:p w14:paraId="2185607B" w14:textId="77777777" w:rsidR="008C7028" w:rsidRDefault="008C7028" w:rsidP="00360124"/>
  </w:footnote>
  <w:footnote w:type="continuationSeparator" w:id="0">
    <w:p w14:paraId="025F1E85" w14:textId="77777777" w:rsidR="008C7028" w:rsidRDefault="008C7028">
      <w:pPr>
        <w:spacing w:after="0" w:line="240" w:lineRule="auto"/>
      </w:pPr>
      <w:r>
        <w:continuationSeparator/>
      </w:r>
    </w:p>
    <w:p w14:paraId="162297C1" w14:textId="77777777" w:rsidR="008C7028" w:rsidRDefault="008C7028"/>
    <w:p w14:paraId="48248CE0" w14:textId="77777777" w:rsidR="008C7028" w:rsidRDefault="008C7028" w:rsidP="00360124"/>
  </w:footnote>
  <w:footnote w:type="continuationNotice" w:id="1">
    <w:p w14:paraId="7132AE0C" w14:textId="77777777" w:rsidR="008C7028" w:rsidRDefault="008C7028">
      <w:pPr>
        <w:spacing w:after="0" w:line="240" w:lineRule="auto"/>
      </w:pPr>
    </w:p>
    <w:p w14:paraId="404C0675" w14:textId="77777777" w:rsidR="008C7028" w:rsidRDefault="008C7028"/>
    <w:p w14:paraId="3FA09956" w14:textId="77777777" w:rsidR="008C7028" w:rsidRDefault="008C702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47E66"/>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028"/>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C0E"/>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rate</cp:lastModifiedBy>
  <cp:revision>2</cp:revision>
  <cp:lastPrinted>2021-12-16T20:35:00Z</cp:lastPrinted>
  <dcterms:created xsi:type="dcterms:W3CDTF">2025-09-01T06:23:00Z</dcterms:created>
  <dcterms:modified xsi:type="dcterms:W3CDTF">2025-09-01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